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7F0" w:rsidRDefault="00043889" w:rsidP="00043889">
      <w:pPr>
        <w:pStyle w:val="Title"/>
        <w:jc w:val="center"/>
      </w:pPr>
      <w:r>
        <w:t>Tutorial outline</w:t>
      </w:r>
    </w:p>
    <w:p w:rsidR="00043889" w:rsidRDefault="00043889" w:rsidP="00043889">
      <w:pPr>
        <w:pStyle w:val="ListParagraph"/>
        <w:numPr>
          <w:ilvl w:val="0"/>
          <w:numId w:val="1"/>
        </w:numPr>
      </w:pPr>
      <w:r>
        <w:t xml:space="preserve">Visual studio code setup. </w:t>
      </w:r>
    </w:p>
    <w:p w:rsidR="00E31A89" w:rsidRDefault="00E31A89" w:rsidP="00043889">
      <w:pPr>
        <w:pStyle w:val="ListParagraph"/>
        <w:numPr>
          <w:ilvl w:val="0"/>
          <w:numId w:val="1"/>
        </w:numPr>
      </w:pPr>
      <w:r>
        <w:t xml:space="preserve">HTML and browser. Example: my website, </w:t>
      </w:r>
      <w:r w:rsidR="004F079F">
        <w:t>GitHub</w:t>
      </w:r>
      <w:r>
        <w:t>, bilibili.</w:t>
      </w:r>
    </w:p>
    <w:p w:rsidR="00ED4EC2" w:rsidRDefault="000A547E" w:rsidP="00ED4EC2">
      <w:pPr>
        <w:pStyle w:val="ListParagraph"/>
        <w:numPr>
          <w:ilvl w:val="0"/>
          <w:numId w:val="1"/>
        </w:numPr>
      </w:pPr>
      <w:r>
        <w:t xml:space="preserve">HTML </w:t>
      </w:r>
      <w:r w:rsidR="000B2618">
        <w:t>basic template.</w:t>
      </w:r>
      <w:r w:rsidR="00C30123">
        <w:t xml:space="preserve"> </w:t>
      </w:r>
      <w:r w:rsidR="00D63972">
        <w:t xml:space="preserve">Live server setup. </w:t>
      </w:r>
    </w:p>
    <w:p w:rsidR="00D63972" w:rsidRDefault="00BF1503" w:rsidP="00CC2764">
      <w:pPr>
        <w:pStyle w:val="ListParagraph"/>
        <w:numPr>
          <w:ilvl w:val="0"/>
          <w:numId w:val="1"/>
        </w:numPr>
      </w:pPr>
      <w:r>
        <w:t>HTML style</w:t>
      </w:r>
      <w:r w:rsidR="00DC192B">
        <w:t xml:space="preserve">, </w:t>
      </w:r>
      <w:proofErr w:type="spellStart"/>
      <w:r w:rsidR="00DC192B">
        <w:t>img</w:t>
      </w:r>
      <w:proofErr w:type="spellEnd"/>
      <w:r w:rsidR="003645BC">
        <w:t>.</w:t>
      </w:r>
    </w:p>
    <w:p w:rsidR="00473705" w:rsidRDefault="00473705" w:rsidP="00CC2764">
      <w:pPr>
        <w:pStyle w:val="ListParagraph"/>
        <w:numPr>
          <w:ilvl w:val="0"/>
          <w:numId w:val="1"/>
        </w:numPr>
      </w:pPr>
      <w:r>
        <w:t>HTML hyperlink.</w:t>
      </w:r>
    </w:p>
    <w:p w:rsidR="00DC192B" w:rsidRDefault="00DC192B" w:rsidP="00CC2764">
      <w:pPr>
        <w:pStyle w:val="ListParagraph"/>
        <w:numPr>
          <w:ilvl w:val="0"/>
          <w:numId w:val="1"/>
        </w:numPr>
      </w:pPr>
      <w:r>
        <w:t xml:space="preserve">CSS </w:t>
      </w:r>
      <w:r w:rsidR="003645BC">
        <w:t>introduction.</w:t>
      </w:r>
    </w:p>
    <w:p w:rsidR="001929E0" w:rsidRDefault="001929E0" w:rsidP="00CC2764">
      <w:pPr>
        <w:pStyle w:val="ListParagraph"/>
        <w:numPr>
          <w:ilvl w:val="0"/>
          <w:numId w:val="1"/>
        </w:numPr>
      </w:pPr>
      <w:r>
        <w:t>Font, width, background</w:t>
      </w:r>
    </w:p>
    <w:p w:rsidR="00694858" w:rsidRDefault="00694858" w:rsidP="00CC2764">
      <w:pPr>
        <w:pStyle w:val="ListParagraph"/>
        <w:numPr>
          <w:ilvl w:val="0"/>
          <w:numId w:val="1"/>
        </w:numPr>
      </w:pPr>
      <w:r>
        <w:t>Class, margin</w:t>
      </w:r>
    </w:p>
    <w:p w:rsidR="00CF0E04" w:rsidRDefault="00ED4EC2" w:rsidP="00CF0E04">
      <w:pPr>
        <w:pStyle w:val="ListParagraph"/>
        <w:numPr>
          <w:ilvl w:val="0"/>
          <w:numId w:val="1"/>
        </w:numPr>
      </w:pPr>
      <w:r>
        <w:t>Html how to center an element</w:t>
      </w:r>
      <w:r w:rsidR="00E11D55">
        <w:t>.</w:t>
      </w:r>
      <w:r w:rsidR="004F31BC">
        <w:t xml:space="preserve"> </w:t>
      </w:r>
      <w:r w:rsidR="003862A9">
        <w:t>(text-align, display, margin 0auto, flexbox</w:t>
      </w:r>
      <w:r w:rsidR="00CF0E04">
        <w:t>)</w:t>
      </w:r>
    </w:p>
    <w:p w:rsidR="00CF0E04" w:rsidRDefault="0035255D" w:rsidP="00CF0E04">
      <w:pPr>
        <w:pStyle w:val="ListParagraph"/>
        <w:numPr>
          <w:ilvl w:val="0"/>
          <w:numId w:val="1"/>
        </w:numPr>
      </w:pPr>
      <w:r>
        <w:t>Button</w:t>
      </w:r>
      <w:r w:rsidR="007A4972">
        <w:t xml:space="preserve"> and CSS position</w:t>
      </w:r>
    </w:p>
    <w:p w:rsidR="00BC2DAD" w:rsidRDefault="00BC2DAD" w:rsidP="00CF0E04">
      <w:pPr>
        <w:pStyle w:val="ListParagraph"/>
        <w:numPr>
          <w:ilvl w:val="0"/>
          <w:numId w:val="1"/>
        </w:numPr>
      </w:pPr>
      <w:r>
        <w:t>JavaScript introduction</w:t>
      </w:r>
    </w:p>
    <w:p w:rsidR="00462F42" w:rsidRDefault="00462F42" w:rsidP="00CF0E04">
      <w:pPr>
        <w:pStyle w:val="ListParagraph"/>
        <w:numPr>
          <w:ilvl w:val="0"/>
          <w:numId w:val="1"/>
        </w:numPr>
      </w:pPr>
      <w:r>
        <w:t>DOM</w:t>
      </w:r>
      <w:r w:rsidR="00BD3FB4">
        <w:t xml:space="preserve"> manipulation</w:t>
      </w:r>
      <w:bookmarkStart w:id="0" w:name="_GoBack"/>
      <w:bookmarkEnd w:id="0"/>
    </w:p>
    <w:p w:rsidR="00FE2A3D" w:rsidRPr="00043889" w:rsidRDefault="00FE2A3D" w:rsidP="00CC2764">
      <w:pPr>
        <w:pStyle w:val="ListParagraph"/>
        <w:numPr>
          <w:ilvl w:val="0"/>
          <w:numId w:val="1"/>
        </w:numPr>
      </w:pPr>
      <w:r>
        <w:t>Bootstrap introduction</w:t>
      </w:r>
    </w:p>
    <w:sectPr w:rsidR="00FE2A3D" w:rsidRPr="000438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B5E0F"/>
    <w:multiLevelType w:val="hybridMultilevel"/>
    <w:tmpl w:val="3DB83B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jWxMDYzMLU0NjBW0lEKTi0uzszPAykwrgUAOmZohCwAAAA="/>
  </w:docVars>
  <w:rsids>
    <w:rsidRoot w:val="00043889"/>
    <w:rsid w:val="00043889"/>
    <w:rsid w:val="000A547E"/>
    <w:rsid w:val="000B2618"/>
    <w:rsid w:val="001929E0"/>
    <w:rsid w:val="0035255D"/>
    <w:rsid w:val="003645BC"/>
    <w:rsid w:val="003862A9"/>
    <w:rsid w:val="00410AF2"/>
    <w:rsid w:val="00462F42"/>
    <w:rsid w:val="00473705"/>
    <w:rsid w:val="004F079F"/>
    <w:rsid w:val="004F31BC"/>
    <w:rsid w:val="00694858"/>
    <w:rsid w:val="007A4972"/>
    <w:rsid w:val="00BC2DAD"/>
    <w:rsid w:val="00BD3FB4"/>
    <w:rsid w:val="00BE27F0"/>
    <w:rsid w:val="00BF1503"/>
    <w:rsid w:val="00C30123"/>
    <w:rsid w:val="00CC2764"/>
    <w:rsid w:val="00CF0E04"/>
    <w:rsid w:val="00D63972"/>
    <w:rsid w:val="00DC192B"/>
    <w:rsid w:val="00E11D55"/>
    <w:rsid w:val="00E31A89"/>
    <w:rsid w:val="00ED4EC2"/>
    <w:rsid w:val="00FE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84B03"/>
  <w15:chartTrackingRefBased/>
  <w15:docId w15:val="{BD1CFFE2-329D-412A-BF97-4F57388B1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AF2"/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8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38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438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8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43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he Hua</dc:creator>
  <cp:keywords/>
  <dc:description/>
  <cp:lastModifiedBy>Yuzhe Hua</cp:lastModifiedBy>
  <cp:revision>19</cp:revision>
  <dcterms:created xsi:type="dcterms:W3CDTF">2020-05-19T01:31:00Z</dcterms:created>
  <dcterms:modified xsi:type="dcterms:W3CDTF">2020-05-20T03:48:00Z</dcterms:modified>
</cp:coreProperties>
</file>